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675"/>
        <w:gridCol w:w="4675"/>
      </w:tblGrid>
      <w:tr w:rsidR="00DA1CE8" w14:paraId="2ACAD99A" w14:textId="77777777" w:rsidTr="00DA1CE8">
        <w:tc>
          <w:tcPr>
            <w:tcW w:w="4675" w:type="dxa"/>
          </w:tcPr>
          <w:p w14:paraId="6C527DCD" w14:textId="720E7D43" w:rsidR="00DA1CE8" w:rsidRDefault="00DA1CE8" w:rsidP="00DA1CE8">
            <w:r>
              <w:t xml:space="preserve">Folder Name in Train-Data </w:t>
            </w:r>
          </w:p>
        </w:tc>
        <w:tc>
          <w:tcPr>
            <w:tcW w:w="4675" w:type="dxa"/>
          </w:tcPr>
          <w:p w14:paraId="33B1104B" w14:textId="184DD933" w:rsidR="00DA1CE8" w:rsidRDefault="00DA1CE8" w:rsidP="00DA1CE8">
            <w:r>
              <w:t>Folder</w:t>
            </w:r>
            <w:r>
              <w:t xml:space="preserve"> Name Used in Paper</w:t>
            </w:r>
          </w:p>
        </w:tc>
      </w:tr>
      <w:tr w:rsidR="00DA1CE8" w14:paraId="5E268A88" w14:textId="77777777" w:rsidTr="00DA1CE8">
        <w:tc>
          <w:tcPr>
            <w:tcW w:w="4675" w:type="dxa"/>
          </w:tcPr>
          <w:p w14:paraId="430A9FF1" w14:textId="4E67BDAC" w:rsidR="00DA1CE8" w:rsidRDefault="00DA1CE8" w:rsidP="00DA1CE8">
            <w:r>
              <w:t>50</w:t>
            </w:r>
          </w:p>
        </w:tc>
        <w:tc>
          <w:tcPr>
            <w:tcW w:w="4675" w:type="dxa"/>
          </w:tcPr>
          <w:p w14:paraId="09A6C6D5" w14:textId="52AB8D09" w:rsidR="00DA1CE8" w:rsidRDefault="00DA1CE8" w:rsidP="00DA1CE8">
            <w:r>
              <w:t>30</w:t>
            </w:r>
          </w:p>
        </w:tc>
      </w:tr>
      <w:tr w:rsidR="00DA1CE8" w14:paraId="413C5D98" w14:textId="77777777" w:rsidTr="00DA1CE8">
        <w:tc>
          <w:tcPr>
            <w:tcW w:w="4675" w:type="dxa"/>
          </w:tcPr>
          <w:p w14:paraId="079D633E" w14:textId="022DF404" w:rsidR="00DA1CE8" w:rsidRDefault="00DA1CE8" w:rsidP="00DA1CE8">
            <w:r>
              <w:t>100</w:t>
            </w:r>
          </w:p>
        </w:tc>
        <w:tc>
          <w:tcPr>
            <w:tcW w:w="4675" w:type="dxa"/>
          </w:tcPr>
          <w:p w14:paraId="3BF50137" w14:textId="4E805756" w:rsidR="00DA1CE8" w:rsidRDefault="00DA1CE8" w:rsidP="00DA1CE8">
            <w:r>
              <w:t>53</w:t>
            </w:r>
          </w:p>
        </w:tc>
      </w:tr>
      <w:tr w:rsidR="00DA1CE8" w14:paraId="7A4C74D7" w14:textId="77777777" w:rsidTr="00DA1CE8">
        <w:tc>
          <w:tcPr>
            <w:tcW w:w="4675" w:type="dxa"/>
          </w:tcPr>
          <w:p w14:paraId="43DF560D" w14:textId="74C62D87" w:rsidR="00DA1CE8" w:rsidRDefault="00DA1CE8" w:rsidP="00DA1CE8">
            <w:r>
              <w:t>200</w:t>
            </w:r>
          </w:p>
        </w:tc>
        <w:tc>
          <w:tcPr>
            <w:tcW w:w="4675" w:type="dxa"/>
          </w:tcPr>
          <w:p w14:paraId="69F515A6" w14:textId="4E2C31BC" w:rsidR="00DA1CE8" w:rsidRDefault="00DA1CE8" w:rsidP="00DA1CE8">
            <w:r>
              <w:t>102</w:t>
            </w:r>
          </w:p>
        </w:tc>
      </w:tr>
      <w:tr w:rsidR="00DA1CE8" w14:paraId="27A140BF" w14:textId="77777777" w:rsidTr="00DA1CE8">
        <w:tc>
          <w:tcPr>
            <w:tcW w:w="4675" w:type="dxa"/>
          </w:tcPr>
          <w:p w14:paraId="622B5FC1" w14:textId="6057AF54" w:rsidR="00DA1CE8" w:rsidRDefault="00DA1CE8" w:rsidP="00DA1CE8">
            <w:r>
              <w:t>400</w:t>
            </w:r>
          </w:p>
        </w:tc>
        <w:tc>
          <w:tcPr>
            <w:tcW w:w="4675" w:type="dxa"/>
          </w:tcPr>
          <w:p w14:paraId="35054E7F" w14:textId="6EFEBE2C" w:rsidR="00DA1CE8" w:rsidRDefault="00DA1CE8" w:rsidP="00DA1CE8">
            <w:r>
              <w:t>202</w:t>
            </w:r>
          </w:p>
        </w:tc>
      </w:tr>
      <w:tr w:rsidR="00DA1CE8" w14:paraId="6CFD4B5B" w14:textId="77777777" w:rsidTr="00DA1CE8">
        <w:tc>
          <w:tcPr>
            <w:tcW w:w="4675" w:type="dxa"/>
          </w:tcPr>
          <w:p w14:paraId="703D945C" w14:textId="582E05E2" w:rsidR="00DA1CE8" w:rsidRDefault="00DA1CE8" w:rsidP="00DA1CE8">
            <w:r>
              <w:t>800</w:t>
            </w:r>
          </w:p>
        </w:tc>
        <w:tc>
          <w:tcPr>
            <w:tcW w:w="4675" w:type="dxa"/>
          </w:tcPr>
          <w:p w14:paraId="05717760" w14:textId="17A96688" w:rsidR="00DA1CE8" w:rsidRDefault="00DA1CE8" w:rsidP="00DA1CE8">
            <w:r>
              <w:t>402</w:t>
            </w:r>
          </w:p>
        </w:tc>
      </w:tr>
      <w:tr w:rsidR="00DA1CE8" w14:paraId="1C08D1E1" w14:textId="77777777" w:rsidTr="00DA1CE8">
        <w:tc>
          <w:tcPr>
            <w:tcW w:w="4675" w:type="dxa"/>
          </w:tcPr>
          <w:p w14:paraId="4C40C5B6" w14:textId="42682C9F" w:rsidR="00DA1CE8" w:rsidRDefault="00DA1CE8" w:rsidP="00DA1CE8">
            <w:r>
              <w:t>1600</w:t>
            </w:r>
          </w:p>
        </w:tc>
        <w:tc>
          <w:tcPr>
            <w:tcW w:w="4675" w:type="dxa"/>
          </w:tcPr>
          <w:p w14:paraId="6BEDC76F" w14:textId="46569BC2" w:rsidR="00DA1CE8" w:rsidRDefault="00DA1CE8" w:rsidP="00DA1CE8">
            <w:r>
              <w:t>815</w:t>
            </w:r>
          </w:p>
        </w:tc>
      </w:tr>
      <w:tr w:rsidR="00DA1CE8" w14:paraId="11BD9033" w14:textId="77777777" w:rsidTr="00DA1CE8">
        <w:tc>
          <w:tcPr>
            <w:tcW w:w="4675" w:type="dxa"/>
          </w:tcPr>
          <w:p w14:paraId="19687597" w14:textId="69ADB317" w:rsidR="00DA1CE8" w:rsidRDefault="00DA1CE8" w:rsidP="00DA1CE8">
            <w:r>
              <w:t>3200</w:t>
            </w:r>
          </w:p>
        </w:tc>
        <w:tc>
          <w:tcPr>
            <w:tcW w:w="4675" w:type="dxa"/>
          </w:tcPr>
          <w:p w14:paraId="5773D4F5" w14:textId="4216406D" w:rsidR="00DA1CE8" w:rsidRDefault="00DA1CE8" w:rsidP="00DA1CE8">
            <w:r>
              <w:t>1606</w:t>
            </w:r>
          </w:p>
        </w:tc>
      </w:tr>
      <w:tr w:rsidR="00DA1CE8" w14:paraId="1EDFAAEB" w14:textId="77777777" w:rsidTr="00DA1CE8">
        <w:tc>
          <w:tcPr>
            <w:tcW w:w="4675" w:type="dxa"/>
          </w:tcPr>
          <w:p w14:paraId="6F2F31CB" w14:textId="6341DD3E" w:rsidR="00DA1CE8" w:rsidRDefault="00DA1CE8" w:rsidP="00DA1CE8">
            <w:r>
              <w:t>6400</w:t>
            </w:r>
          </w:p>
        </w:tc>
        <w:tc>
          <w:tcPr>
            <w:tcW w:w="4675" w:type="dxa"/>
          </w:tcPr>
          <w:p w14:paraId="00963E46" w14:textId="35E3167E" w:rsidR="00DA1CE8" w:rsidRDefault="00DA1CE8" w:rsidP="00DA1CE8">
            <w:r>
              <w:t>3199 (Only used for 7B, computational time vs n)</w:t>
            </w:r>
          </w:p>
        </w:tc>
      </w:tr>
      <w:tr w:rsidR="00DA1CE8" w14:paraId="58CC79EA" w14:textId="77777777" w:rsidTr="00DA1CE8">
        <w:tc>
          <w:tcPr>
            <w:tcW w:w="4675" w:type="dxa"/>
          </w:tcPr>
          <w:p w14:paraId="459AA8ED" w14:textId="5E1C62D5" w:rsidR="00DA1CE8" w:rsidRDefault="00DA1CE8" w:rsidP="00DA1CE8">
            <w:r>
              <w:t>12800</w:t>
            </w:r>
          </w:p>
        </w:tc>
        <w:tc>
          <w:tcPr>
            <w:tcW w:w="4675" w:type="dxa"/>
          </w:tcPr>
          <w:p w14:paraId="594F7871" w14:textId="09787D24" w:rsidR="00DA1CE8" w:rsidRDefault="00DA1CE8" w:rsidP="00DA1CE8">
            <w:r>
              <w:t xml:space="preserve">6410 </w:t>
            </w:r>
            <w:r>
              <w:t>(Only used for 7B, computational time vs n)</w:t>
            </w:r>
          </w:p>
        </w:tc>
      </w:tr>
      <w:tr w:rsidR="00DA1CE8" w14:paraId="7683E946" w14:textId="77777777" w:rsidTr="00DA1CE8">
        <w:tc>
          <w:tcPr>
            <w:tcW w:w="4675" w:type="dxa"/>
          </w:tcPr>
          <w:p w14:paraId="5A071EA9" w14:textId="49E28910" w:rsidR="00DA1CE8" w:rsidRDefault="00DA1CE8" w:rsidP="00DA1CE8">
            <w:r>
              <w:t>25000</w:t>
            </w:r>
          </w:p>
        </w:tc>
        <w:tc>
          <w:tcPr>
            <w:tcW w:w="4675" w:type="dxa"/>
          </w:tcPr>
          <w:p w14:paraId="5E301AE0" w14:textId="41D10D93" w:rsidR="00DA1CE8" w:rsidRDefault="00DA1CE8" w:rsidP="00DA1CE8">
            <w:r>
              <w:t>12480</w:t>
            </w:r>
            <w:r>
              <w:t>(Only used for 7B, computational time vs n)</w:t>
            </w:r>
          </w:p>
        </w:tc>
      </w:tr>
    </w:tbl>
    <w:p w14:paraId="21B31EB9" w14:textId="77777777" w:rsidR="0057044F" w:rsidRDefault="0057044F"/>
    <w:sectPr w:rsidR="0057044F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angal">
    <w:panose1 w:val="02040503050203030202"/>
    <w:charset w:val="00"/>
    <w:family w:val="roman"/>
    <w:pitch w:val="variable"/>
    <w:sig w:usb0="00008003" w:usb1="00000000" w:usb2="00000000" w:usb3="00000000" w:csb0="0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30"/>
  <w:proofState w:spelling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TcxM7e0MDU1sTQ2M7FU0lEKTi0uzszPAykwrAUAg1XPmCwAAAA="/>
  </w:docVars>
  <w:rsids>
    <w:rsidRoot w:val="00AD127D"/>
    <w:rsid w:val="0057044F"/>
    <w:rsid w:val="00AD127D"/>
    <w:rsid w:val="00D53592"/>
    <w:rsid w:val="00DA1CE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hi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051BC29"/>
  <w15:chartTrackingRefBased/>
  <w15:docId w15:val="{33B34535-25DE-4EA5-809B-7C1AA4B5011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lang w:val="en-US" w:eastAsia="en-US" w:bidi="hi-IN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DA1CE8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</TotalTime>
  <Pages>1</Pages>
  <Words>42</Words>
  <Characters>243</Characters>
  <Application>Microsoft Office Word</Application>
  <DocSecurity>0</DocSecurity>
  <Lines>2</Lines>
  <Paragraphs>1</Paragraphs>
  <ScaleCrop>false</ScaleCrop>
  <Company/>
  <LinksUpToDate>false</LinksUpToDate>
  <CharactersWithSpaces>28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ankaj.chouhan@iitrpr.ac.in</dc:creator>
  <cp:keywords/>
  <dc:description/>
  <cp:lastModifiedBy>pankaj.chouhan@iitrpr.ac.in</cp:lastModifiedBy>
  <cp:revision>7</cp:revision>
  <dcterms:created xsi:type="dcterms:W3CDTF">2021-02-10T21:59:00Z</dcterms:created>
  <dcterms:modified xsi:type="dcterms:W3CDTF">2021-02-10T22:08:00Z</dcterms:modified>
</cp:coreProperties>
</file>